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124AF" w14:textId="77777777" w:rsidR="00311F34" w:rsidRPr="00B06FA2" w:rsidRDefault="00311F34" w:rsidP="00311F34">
      <w:pPr>
        <w:jc w:val="center"/>
        <w:rPr>
          <w:rFonts w:cstheme="minorHAnsi"/>
          <w:color w:val="2F5496" w:themeColor="accent1" w:themeShade="BF"/>
          <w:sz w:val="24"/>
        </w:rPr>
      </w:pPr>
      <w:r w:rsidRPr="00B06FA2">
        <w:rPr>
          <w:rFonts w:cstheme="minorHAnsi"/>
          <w:color w:val="2F5496" w:themeColor="accent1" w:themeShade="BF"/>
          <w:sz w:val="24"/>
        </w:rPr>
        <w:t>FACILITIES ASSISTANT</w:t>
      </w:r>
      <w:r w:rsidRPr="00B06FA2">
        <w:rPr>
          <w:rFonts w:cstheme="minorHAnsi"/>
          <w:color w:val="2F5496" w:themeColor="accent1" w:themeShade="BF"/>
          <w:sz w:val="24"/>
        </w:rPr>
        <w:br/>
        <w:t>JOB DESCRIPTION</w:t>
      </w:r>
    </w:p>
    <w:p w14:paraId="486945E9" w14:textId="77777777" w:rsidR="00311F34" w:rsidRPr="007606DF" w:rsidRDefault="00311F34" w:rsidP="00311F34">
      <w:pPr>
        <w:jc w:val="center"/>
        <w:rPr>
          <w:rFonts w:cstheme="minorHAnsi"/>
          <w:sz w:val="24"/>
        </w:rPr>
      </w:pPr>
    </w:p>
    <w:p w14:paraId="09ABCAB3" w14:textId="77777777" w:rsidR="00311F34" w:rsidRPr="00B06FA2" w:rsidRDefault="00311F34" w:rsidP="00311F34">
      <w:pPr>
        <w:rPr>
          <w:rFonts w:cstheme="minorHAnsi"/>
          <w:color w:val="2F5496" w:themeColor="accent1" w:themeShade="BF"/>
        </w:rPr>
      </w:pPr>
      <w:r w:rsidRPr="00B06FA2">
        <w:rPr>
          <w:rFonts w:cstheme="minorHAnsi"/>
          <w:color w:val="2F5496" w:themeColor="accent1" w:themeShade="BF"/>
        </w:rPr>
        <w:t xml:space="preserve">I.  </w:t>
      </w:r>
      <w:r w:rsidRPr="00B06FA2">
        <w:rPr>
          <w:rFonts w:cstheme="minorHAnsi"/>
          <w:color w:val="2F5496" w:themeColor="accent1" w:themeShade="BF"/>
          <w:sz w:val="24"/>
        </w:rPr>
        <w:t xml:space="preserve">DESCRIPTION </w:t>
      </w:r>
    </w:p>
    <w:p w14:paraId="1E8BDA58" w14:textId="77777777" w:rsidR="00311F34" w:rsidRPr="007606DF" w:rsidRDefault="00311F34" w:rsidP="00311F34">
      <w:pPr>
        <w:pStyle w:val="ListParagraph"/>
        <w:numPr>
          <w:ilvl w:val="0"/>
          <w:numId w:val="2"/>
        </w:numPr>
        <w:spacing w:before="0" w:after="0"/>
        <w:rPr>
          <w:rFonts w:cstheme="minorHAnsi"/>
        </w:rPr>
      </w:pPr>
      <w:r w:rsidRPr="00D96709">
        <w:rPr>
          <w:rFonts w:cstheme="minorHAnsi"/>
          <w:sz w:val="24"/>
        </w:rPr>
        <w:t xml:space="preserve">Clean Up (Primary function) </w:t>
      </w:r>
      <w:r w:rsidRPr="007606DF">
        <w:rPr>
          <w:rFonts w:cstheme="minorHAnsi"/>
        </w:rPr>
        <w:br/>
        <w:t>Keep the facility looking pristine. Daily cleanup of the bathroom and shop areas. Will include assessment and necessary operations to keep each area looking professional, organized, and first-class. This includes moping, dusting, and detail clean up as necessary to maintain the proper image.</w:t>
      </w:r>
    </w:p>
    <w:p w14:paraId="764426FA" w14:textId="77777777" w:rsidR="00311F34" w:rsidRPr="007606DF" w:rsidRDefault="00311F34" w:rsidP="00311F34">
      <w:pPr>
        <w:spacing w:after="0"/>
        <w:rPr>
          <w:rFonts w:cstheme="minorHAnsi"/>
          <w:sz w:val="24"/>
        </w:rPr>
      </w:pPr>
    </w:p>
    <w:p w14:paraId="2F9829D3" w14:textId="77777777" w:rsidR="00311F34" w:rsidRPr="00D96709" w:rsidRDefault="00311F34" w:rsidP="00311F34">
      <w:pPr>
        <w:pStyle w:val="ListParagraph"/>
        <w:numPr>
          <w:ilvl w:val="0"/>
          <w:numId w:val="2"/>
        </w:numPr>
        <w:spacing w:after="0"/>
        <w:rPr>
          <w:rFonts w:cstheme="minorHAnsi"/>
          <w:sz w:val="28"/>
        </w:rPr>
      </w:pPr>
      <w:r w:rsidRPr="00D96709">
        <w:rPr>
          <w:rFonts w:cstheme="minorHAnsi"/>
          <w:sz w:val="24"/>
        </w:rPr>
        <w:t>Production Assistance (Secondary function)</w:t>
      </w:r>
    </w:p>
    <w:p w14:paraId="7B8957CB" w14:textId="77777777" w:rsidR="00311F34" w:rsidRPr="007606DF" w:rsidRDefault="00311F34" w:rsidP="00311F34">
      <w:pPr>
        <w:pStyle w:val="ListParagraph"/>
        <w:numPr>
          <w:ilvl w:val="0"/>
          <w:numId w:val="1"/>
        </w:numPr>
        <w:spacing w:after="0"/>
        <w:rPr>
          <w:rFonts w:cstheme="minorHAnsi"/>
        </w:rPr>
      </w:pPr>
      <w:r w:rsidRPr="007606DF">
        <w:rPr>
          <w:rFonts w:cstheme="minorHAnsi"/>
        </w:rPr>
        <w:t>Mechanics Helper</w:t>
      </w:r>
    </w:p>
    <w:p w14:paraId="5EFA0646" w14:textId="77777777" w:rsidR="00311F34" w:rsidRPr="007606DF" w:rsidRDefault="00311F34" w:rsidP="00311F34">
      <w:pPr>
        <w:pStyle w:val="ListParagraph"/>
        <w:spacing w:after="0"/>
        <w:ind w:left="1440"/>
        <w:rPr>
          <w:rFonts w:cstheme="minorHAnsi"/>
        </w:rPr>
      </w:pPr>
      <w:r w:rsidRPr="007606DF">
        <w:rPr>
          <w:rFonts w:cstheme="minorHAnsi"/>
        </w:rPr>
        <w:t>Aid the mechanics in production. Provide necessary assistance to mechanics to improve production as much as possible. This includes cleaning parts, cleaning and putting tools away, keeping equipment cleaned and stored properly, wiping spills, stocking inventory orders, aiding in repair operations or parts installation, and minor repair operations as capable.</w:t>
      </w:r>
      <w:r w:rsidRPr="007606DF">
        <w:rPr>
          <w:rFonts w:cstheme="minorHAnsi"/>
        </w:rPr>
        <w:br/>
      </w:r>
    </w:p>
    <w:p w14:paraId="38CF8B44" w14:textId="77777777" w:rsidR="00311F34" w:rsidRPr="007606DF" w:rsidRDefault="00311F34" w:rsidP="00311F34">
      <w:pPr>
        <w:pStyle w:val="ListParagraph"/>
        <w:numPr>
          <w:ilvl w:val="0"/>
          <w:numId w:val="1"/>
        </w:numPr>
        <w:spacing w:after="0"/>
        <w:rPr>
          <w:rFonts w:cstheme="minorHAnsi"/>
          <w:sz w:val="24"/>
        </w:rPr>
      </w:pPr>
      <w:r w:rsidRPr="007606DF">
        <w:rPr>
          <w:rFonts w:cstheme="minorHAnsi"/>
        </w:rPr>
        <w:t>Service Advisor Assistant</w:t>
      </w:r>
    </w:p>
    <w:p w14:paraId="0D1E6F65" w14:textId="77777777" w:rsidR="00311F34" w:rsidRPr="007606DF" w:rsidRDefault="00311F34" w:rsidP="00311F34">
      <w:pPr>
        <w:pStyle w:val="ListParagraph"/>
        <w:spacing w:after="0"/>
        <w:ind w:left="1440"/>
        <w:rPr>
          <w:rFonts w:cstheme="minorHAnsi"/>
          <w:sz w:val="24"/>
        </w:rPr>
      </w:pPr>
      <w:r w:rsidRPr="007606DF">
        <w:rPr>
          <w:rFonts w:cstheme="minorHAnsi"/>
        </w:rPr>
        <w:t xml:space="preserve">Aid in Repair Order documentation: VIN, mileage, and production date. Order and pick up parts. Pick up and or delivery of customer or vehicle. Shuffle vehicles in </w:t>
      </w:r>
      <w:r>
        <w:rPr>
          <w:rFonts w:cstheme="minorHAnsi"/>
        </w:rPr>
        <w:t xml:space="preserve">the </w:t>
      </w:r>
      <w:r w:rsidRPr="007606DF">
        <w:rPr>
          <w:rFonts w:cstheme="minorHAnsi"/>
        </w:rPr>
        <w:t xml:space="preserve">lot. Clean snow and ice from </w:t>
      </w:r>
      <w:r>
        <w:rPr>
          <w:rFonts w:cstheme="minorHAnsi"/>
        </w:rPr>
        <w:t xml:space="preserve">the </w:t>
      </w:r>
      <w:r w:rsidRPr="007606DF">
        <w:rPr>
          <w:rFonts w:cstheme="minorHAnsi"/>
        </w:rPr>
        <w:t xml:space="preserve">vehicle </w:t>
      </w:r>
      <w:r>
        <w:rPr>
          <w:rFonts w:cstheme="minorHAnsi"/>
        </w:rPr>
        <w:t>before</w:t>
      </w:r>
      <w:r w:rsidRPr="007606DF">
        <w:rPr>
          <w:rFonts w:cstheme="minorHAnsi"/>
        </w:rPr>
        <w:t xml:space="preserve"> customer pickup.</w:t>
      </w:r>
      <w:r w:rsidRPr="007606DF">
        <w:rPr>
          <w:rFonts w:cstheme="minorHAnsi"/>
        </w:rPr>
        <w:br/>
      </w:r>
    </w:p>
    <w:p w14:paraId="63A4384D" w14:textId="77777777" w:rsidR="00311F34" w:rsidRPr="00D96709" w:rsidRDefault="00311F34" w:rsidP="00311F34">
      <w:pPr>
        <w:pStyle w:val="ListParagraph"/>
        <w:numPr>
          <w:ilvl w:val="0"/>
          <w:numId w:val="2"/>
        </w:numPr>
        <w:rPr>
          <w:rFonts w:cstheme="minorHAnsi"/>
          <w:sz w:val="24"/>
        </w:rPr>
      </w:pPr>
      <w:r w:rsidRPr="00D96709">
        <w:rPr>
          <w:rFonts w:cstheme="minorHAnsi"/>
          <w:sz w:val="24"/>
        </w:rPr>
        <w:t>Special Projects (Third function)</w:t>
      </w:r>
    </w:p>
    <w:p w14:paraId="2E10CE2C" w14:textId="77777777" w:rsidR="00311F34" w:rsidRPr="007606DF" w:rsidRDefault="00311F34" w:rsidP="00311F34">
      <w:pPr>
        <w:pStyle w:val="ListParagraph"/>
        <w:rPr>
          <w:rFonts w:cstheme="minorHAnsi"/>
        </w:rPr>
      </w:pPr>
      <w:r w:rsidRPr="007606DF">
        <w:rPr>
          <w:rFonts w:cstheme="minorHAnsi"/>
        </w:rPr>
        <w:t xml:space="preserve">Carry out any special projects identified by </w:t>
      </w:r>
      <w:r>
        <w:rPr>
          <w:rFonts w:cstheme="minorHAnsi"/>
        </w:rPr>
        <w:t xml:space="preserve">an </w:t>
      </w:r>
      <w:r w:rsidRPr="007606DF">
        <w:rPr>
          <w:rFonts w:cstheme="minorHAnsi"/>
        </w:rPr>
        <w:t>officer, service advisor, or mechanics. This includes building maintenance or improvements, yard maintenance or improvements, equipment maintenance, detail customers’ vehicles after maintenance, wash and wax officers’ vehicles, data entry, inventory maintenance, etc.</w:t>
      </w:r>
    </w:p>
    <w:p w14:paraId="55C22C8C" w14:textId="77777777" w:rsidR="00311F34" w:rsidRDefault="00311F34" w:rsidP="00311F34">
      <w:pPr>
        <w:rPr>
          <w:rFonts w:cstheme="minorHAnsi"/>
        </w:rPr>
      </w:pPr>
    </w:p>
    <w:p w14:paraId="1533EA67" w14:textId="77777777" w:rsidR="00311F34" w:rsidRPr="007606DF" w:rsidRDefault="00311F34" w:rsidP="00311F34">
      <w:pPr>
        <w:rPr>
          <w:rFonts w:cstheme="minorHAnsi"/>
        </w:rPr>
      </w:pPr>
    </w:p>
    <w:p w14:paraId="03B42858" w14:textId="77777777" w:rsidR="00311F34" w:rsidRPr="00B06FA2" w:rsidRDefault="00311F34" w:rsidP="00311F34">
      <w:pPr>
        <w:rPr>
          <w:rFonts w:cstheme="minorHAnsi"/>
          <w:color w:val="2F5496" w:themeColor="accent1" w:themeShade="BF"/>
        </w:rPr>
      </w:pPr>
      <w:r w:rsidRPr="00B06FA2">
        <w:rPr>
          <w:rFonts w:cstheme="minorHAnsi"/>
          <w:color w:val="2F5496" w:themeColor="accent1" w:themeShade="BF"/>
        </w:rPr>
        <w:t xml:space="preserve">II. QUALIFICATIONS </w:t>
      </w:r>
    </w:p>
    <w:p w14:paraId="317C70EA" w14:textId="77777777" w:rsidR="00311F34" w:rsidRPr="00B06FA2" w:rsidRDefault="00311F34" w:rsidP="00311F34">
      <w:pPr>
        <w:pStyle w:val="ListParagraph"/>
        <w:numPr>
          <w:ilvl w:val="0"/>
          <w:numId w:val="9"/>
        </w:numPr>
        <w:rPr>
          <w:rFonts w:cstheme="minorHAnsi"/>
        </w:rPr>
      </w:pPr>
      <w:r w:rsidRPr="00B06FA2">
        <w:rPr>
          <w:rFonts w:cstheme="minorHAnsi"/>
        </w:rPr>
        <w:t>Valid [your state] driver’s license</w:t>
      </w:r>
    </w:p>
    <w:p w14:paraId="0E049CA6" w14:textId="77777777" w:rsidR="00311F34" w:rsidRPr="00B06FA2" w:rsidRDefault="00311F34" w:rsidP="00311F34">
      <w:pPr>
        <w:pStyle w:val="ListParagraph"/>
        <w:numPr>
          <w:ilvl w:val="0"/>
          <w:numId w:val="9"/>
        </w:numPr>
        <w:rPr>
          <w:rFonts w:cstheme="minorHAnsi"/>
        </w:rPr>
      </w:pPr>
      <w:r w:rsidRPr="00B06FA2">
        <w:rPr>
          <w:rFonts w:cstheme="minorHAnsi"/>
        </w:rPr>
        <w:t>No more than two MINOR moving violations in the last three years</w:t>
      </w:r>
    </w:p>
    <w:p w14:paraId="61FA4566" w14:textId="77777777" w:rsidR="00311F34" w:rsidRPr="00B06FA2" w:rsidRDefault="00311F34" w:rsidP="00311F34">
      <w:pPr>
        <w:pStyle w:val="ListParagraph"/>
        <w:numPr>
          <w:ilvl w:val="0"/>
          <w:numId w:val="9"/>
        </w:numPr>
        <w:rPr>
          <w:rFonts w:cstheme="minorHAnsi"/>
        </w:rPr>
      </w:pPr>
      <w:r w:rsidRPr="00B06FA2">
        <w:rPr>
          <w:rFonts w:cstheme="minorHAnsi"/>
        </w:rPr>
        <w:t>No MAJOR violations in the last five years</w:t>
      </w:r>
    </w:p>
    <w:p w14:paraId="594543A1" w14:textId="77777777" w:rsidR="00311F34" w:rsidRPr="00B06FA2" w:rsidRDefault="00311F34" w:rsidP="00311F34">
      <w:pPr>
        <w:pStyle w:val="ListParagraph"/>
        <w:numPr>
          <w:ilvl w:val="0"/>
          <w:numId w:val="9"/>
        </w:numPr>
        <w:rPr>
          <w:rFonts w:cstheme="minorHAnsi"/>
        </w:rPr>
      </w:pPr>
      <w:r w:rsidRPr="00B06FA2">
        <w:rPr>
          <w:rFonts w:cstheme="minorHAnsi"/>
        </w:rPr>
        <w:t>Pass a drug test</w:t>
      </w:r>
    </w:p>
    <w:p w14:paraId="51404EB4" w14:textId="77777777" w:rsidR="00311F34" w:rsidRPr="00B06FA2" w:rsidRDefault="00311F34" w:rsidP="00311F34">
      <w:pPr>
        <w:pStyle w:val="ListParagraph"/>
        <w:numPr>
          <w:ilvl w:val="0"/>
          <w:numId w:val="9"/>
        </w:numPr>
        <w:rPr>
          <w:rFonts w:cstheme="minorHAnsi"/>
        </w:rPr>
      </w:pPr>
      <w:r w:rsidRPr="00B06FA2">
        <w:rPr>
          <w:rFonts w:cstheme="minorHAnsi"/>
        </w:rPr>
        <w:t>You must be insurable by our insurance carrier.</w:t>
      </w:r>
    </w:p>
    <w:p w14:paraId="2B1839B7" w14:textId="77777777" w:rsidR="00311F34" w:rsidRPr="007606DF" w:rsidRDefault="00311F34" w:rsidP="00311F34">
      <w:pPr>
        <w:rPr>
          <w:rFonts w:cstheme="minorHAnsi"/>
        </w:rPr>
      </w:pPr>
    </w:p>
    <w:p w14:paraId="5B6AF1A7" w14:textId="77777777" w:rsidR="00311F34" w:rsidRPr="00B06FA2" w:rsidRDefault="00311F34" w:rsidP="00311F34">
      <w:pPr>
        <w:rPr>
          <w:rFonts w:cstheme="minorHAnsi"/>
          <w:color w:val="2F5496" w:themeColor="accent1" w:themeShade="BF"/>
          <w:sz w:val="24"/>
        </w:rPr>
      </w:pPr>
      <w:r w:rsidRPr="00B06FA2">
        <w:rPr>
          <w:rFonts w:cstheme="minorHAnsi"/>
          <w:color w:val="2F5496" w:themeColor="accent1" w:themeShade="BF"/>
          <w:sz w:val="24"/>
        </w:rPr>
        <w:t>III. EXPECTATIONS</w:t>
      </w:r>
    </w:p>
    <w:p w14:paraId="30C57B25" w14:textId="77777777" w:rsidR="00311F34" w:rsidRPr="007606DF" w:rsidRDefault="00311F34" w:rsidP="00311F34">
      <w:pPr>
        <w:pStyle w:val="ListParagraph"/>
        <w:numPr>
          <w:ilvl w:val="0"/>
          <w:numId w:val="4"/>
        </w:numPr>
        <w:spacing w:before="0" w:after="0" w:line="240" w:lineRule="auto"/>
        <w:rPr>
          <w:rFonts w:cstheme="minorHAnsi"/>
        </w:rPr>
      </w:pPr>
      <w:r w:rsidRPr="00D96709">
        <w:rPr>
          <w:rFonts w:cstheme="minorHAnsi"/>
          <w:sz w:val="24"/>
        </w:rPr>
        <w:t>Appearance</w:t>
      </w:r>
    </w:p>
    <w:p w14:paraId="23120E5D" w14:textId="77777777" w:rsidR="00311F34" w:rsidRPr="007606DF" w:rsidRDefault="00311F34" w:rsidP="00311F34">
      <w:pPr>
        <w:pStyle w:val="ListParagraph"/>
        <w:numPr>
          <w:ilvl w:val="0"/>
          <w:numId w:val="5"/>
        </w:numPr>
        <w:spacing w:before="0" w:after="0"/>
        <w:ind w:left="1440"/>
        <w:rPr>
          <w:rFonts w:cstheme="minorHAnsi"/>
        </w:rPr>
      </w:pPr>
      <w:r w:rsidRPr="007606DF">
        <w:rPr>
          <w:rFonts w:cstheme="minorHAnsi"/>
        </w:rPr>
        <w:t>Appearance must be clean and neat, promoting a professional business image.</w:t>
      </w:r>
    </w:p>
    <w:p w14:paraId="06BDCA0C" w14:textId="77777777" w:rsidR="00311F34" w:rsidRPr="007606DF" w:rsidRDefault="00311F34" w:rsidP="00311F34">
      <w:pPr>
        <w:spacing w:after="0"/>
        <w:ind w:left="1440"/>
        <w:rPr>
          <w:rFonts w:cstheme="minorHAnsi"/>
          <w:sz w:val="24"/>
        </w:rPr>
      </w:pPr>
    </w:p>
    <w:p w14:paraId="39FCF40B" w14:textId="77777777" w:rsidR="00311F34" w:rsidRPr="007606DF" w:rsidRDefault="00311F34" w:rsidP="00311F34">
      <w:pPr>
        <w:pStyle w:val="ListParagraph"/>
        <w:numPr>
          <w:ilvl w:val="0"/>
          <w:numId w:val="5"/>
        </w:numPr>
        <w:spacing w:after="0"/>
        <w:ind w:left="1440"/>
        <w:rPr>
          <w:rFonts w:cstheme="minorHAnsi"/>
        </w:rPr>
      </w:pPr>
      <w:r w:rsidRPr="007606DF">
        <w:rPr>
          <w:rFonts w:cstheme="minorHAnsi"/>
        </w:rPr>
        <w:t xml:space="preserve">Clean uniform must be worn if provided. All missing buttons, patches, tears, or permanent stains must be tagged for repair. </w:t>
      </w:r>
    </w:p>
    <w:p w14:paraId="382B20FD" w14:textId="77777777" w:rsidR="00311F34" w:rsidRPr="007606DF" w:rsidRDefault="00311F34" w:rsidP="00311F34">
      <w:pPr>
        <w:spacing w:after="0"/>
        <w:ind w:left="1440"/>
        <w:rPr>
          <w:rFonts w:cstheme="minorHAnsi"/>
          <w:sz w:val="24"/>
        </w:rPr>
      </w:pPr>
    </w:p>
    <w:p w14:paraId="699D5F54" w14:textId="77777777" w:rsidR="00311F34" w:rsidRPr="007606DF" w:rsidRDefault="00311F34" w:rsidP="00311F34">
      <w:pPr>
        <w:pStyle w:val="ListParagraph"/>
        <w:numPr>
          <w:ilvl w:val="0"/>
          <w:numId w:val="5"/>
        </w:numPr>
        <w:spacing w:after="0"/>
        <w:ind w:left="1440"/>
        <w:rPr>
          <w:rFonts w:cstheme="minorHAnsi"/>
        </w:rPr>
      </w:pPr>
      <w:r w:rsidRPr="007606DF">
        <w:rPr>
          <w:rFonts w:cstheme="minorHAnsi"/>
        </w:rPr>
        <w:t>Hair must be cut, styled, and worn in a fashion acceptable for professional business attire.</w:t>
      </w:r>
    </w:p>
    <w:p w14:paraId="555EF60D" w14:textId="77777777" w:rsidR="00311F34" w:rsidRPr="007606DF" w:rsidRDefault="00311F34" w:rsidP="00311F34">
      <w:pPr>
        <w:rPr>
          <w:rFonts w:cstheme="minorHAnsi"/>
        </w:rPr>
      </w:pPr>
    </w:p>
    <w:p w14:paraId="37123713" w14:textId="77777777" w:rsidR="00311F34" w:rsidRPr="00D96709" w:rsidRDefault="00311F34" w:rsidP="00311F34">
      <w:pPr>
        <w:pStyle w:val="ListParagraph"/>
        <w:numPr>
          <w:ilvl w:val="0"/>
          <w:numId w:val="4"/>
        </w:numPr>
        <w:spacing w:after="0"/>
        <w:rPr>
          <w:rFonts w:cstheme="minorHAnsi"/>
          <w:sz w:val="24"/>
        </w:rPr>
      </w:pPr>
      <w:r w:rsidRPr="00D96709">
        <w:rPr>
          <w:rFonts w:cstheme="minorHAnsi"/>
          <w:sz w:val="24"/>
        </w:rPr>
        <w:t>Attendance</w:t>
      </w:r>
    </w:p>
    <w:p w14:paraId="50D7B263"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 xml:space="preserve">Show up and be </w:t>
      </w:r>
      <w:r w:rsidRPr="007606DF">
        <w:rPr>
          <w:rFonts w:cstheme="minorHAnsi"/>
          <w:u w:val="single"/>
        </w:rPr>
        <w:t>ready to work</w:t>
      </w:r>
      <w:r w:rsidRPr="007606DF">
        <w:rPr>
          <w:rFonts w:cstheme="minorHAnsi"/>
        </w:rPr>
        <w:t xml:space="preserve"> at the scheduled time on each day scheduled to work.</w:t>
      </w:r>
    </w:p>
    <w:p w14:paraId="7DE35BAC" w14:textId="77777777" w:rsidR="00311F34" w:rsidRPr="007606DF" w:rsidRDefault="00311F34" w:rsidP="00311F34">
      <w:pPr>
        <w:spacing w:after="0"/>
        <w:ind w:left="1440"/>
        <w:rPr>
          <w:rFonts w:cstheme="minorHAnsi"/>
          <w:sz w:val="24"/>
        </w:rPr>
      </w:pPr>
    </w:p>
    <w:p w14:paraId="1640E247"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 xml:space="preserve">Requests for time off from </w:t>
      </w:r>
      <w:r>
        <w:rPr>
          <w:rFonts w:cstheme="minorHAnsi"/>
        </w:rPr>
        <w:t>regular</w:t>
      </w:r>
      <w:r w:rsidRPr="007606DF">
        <w:rPr>
          <w:rFonts w:cstheme="minorHAnsi"/>
        </w:rPr>
        <w:t xml:space="preserve">ly scheduled work times or days must be received in writing at least </w:t>
      </w:r>
      <w:r w:rsidRPr="007606DF">
        <w:rPr>
          <w:rFonts w:cstheme="minorHAnsi"/>
          <w:b/>
        </w:rPr>
        <w:t>two</w:t>
      </w:r>
      <w:r w:rsidRPr="007606DF">
        <w:rPr>
          <w:rFonts w:cstheme="minorHAnsi"/>
        </w:rPr>
        <w:t xml:space="preserve"> weeks in advance.</w:t>
      </w:r>
    </w:p>
    <w:p w14:paraId="52357CF5" w14:textId="77777777" w:rsidR="00311F34" w:rsidRPr="007606DF" w:rsidRDefault="00311F34" w:rsidP="00311F34">
      <w:pPr>
        <w:spacing w:after="0"/>
        <w:ind w:left="1440"/>
        <w:rPr>
          <w:rFonts w:cstheme="minorHAnsi"/>
          <w:sz w:val="24"/>
        </w:rPr>
      </w:pPr>
    </w:p>
    <w:p w14:paraId="6907A190"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 xml:space="preserve">Exceptions for </w:t>
      </w:r>
      <w:r w:rsidRPr="007606DF">
        <w:rPr>
          <w:rFonts w:cstheme="minorHAnsi"/>
          <w:i/>
        </w:rPr>
        <w:t xml:space="preserve">unforeseen circumstances </w:t>
      </w:r>
      <w:r w:rsidRPr="007606DF">
        <w:rPr>
          <w:rFonts w:cstheme="minorHAnsi"/>
        </w:rPr>
        <w:t xml:space="preserve">with </w:t>
      </w:r>
      <w:r w:rsidRPr="007606DF">
        <w:rPr>
          <w:rFonts w:cstheme="minorHAnsi"/>
          <w:i/>
        </w:rPr>
        <w:t>priority</w:t>
      </w:r>
      <w:r w:rsidRPr="007606DF">
        <w:rPr>
          <w:rFonts w:cstheme="minorHAnsi"/>
        </w:rPr>
        <w:t xml:space="preserve"> are acceptable with notification at the earliest possible opportunity.</w:t>
      </w:r>
    </w:p>
    <w:p w14:paraId="64CDF3FE" w14:textId="77777777" w:rsidR="00311F34" w:rsidRPr="007606DF" w:rsidRDefault="00311F34" w:rsidP="00311F34">
      <w:pPr>
        <w:spacing w:after="0"/>
        <w:ind w:left="1440"/>
        <w:rPr>
          <w:rFonts w:cstheme="minorHAnsi"/>
          <w:sz w:val="24"/>
        </w:rPr>
      </w:pPr>
    </w:p>
    <w:p w14:paraId="4C163994"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Time at work is for producing work. Time spent visiting with fellow employees must be kept at a minimum.</w:t>
      </w:r>
    </w:p>
    <w:p w14:paraId="0BABC899" w14:textId="77777777" w:rsidR="00311F34" w:rsidRPr="007606DF" w:rsidRDefault="00311F34" w:rsidP="00311F34">
      <w:pPr>
        <w:spacing w:after="0"/>
        <w:ind w:left="1440"/>
        <w:rPr>
          <w:rFonts w:cstheme="minorHAnsi"/>
          <w:sz w:val="24"/>
        </w:rPr>
      </w:pPr>
    </w:p>
    <w:p w14:paraId="583B434A"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 xml:space="preserve">Except for an emergency, personal phone calls, visits, or answering text messages are not allowed except during lunch breaks or after working hours. </w:t>
      </w:r>
    </w:p>
    <w:p w14:paraId="74914014" w14:textId="77777777" w:rsidR="00311F34" w:rsidRPr="007606DF" w:rsidRDefault="00311F34" w:rsidP="00311F34">
      <w:pPr>
        <w:spacing w:after="0"/>
        <w:ind w:left="1440"/>
        <w:rPr>
          <w:rFonts w:cstheme="minorHAnsi"/>
          <w:sz w:val="24"/>
        </w:rPr>
      </w:pPr>
    </w:p>
    <w:p w14:paraId="03542313"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 xml:space="preserve">Attend weekly shop meetings as required by management </w:t>
      </w:r>
    </w:p>
    <w:p w14:paraId="4DD24148" w14:textId="77777777" w:rsidR="00311F34" w:rsidRPr="007606DF" w:rsidRDefault="00311F34" w:rsidP="00311F34">
      <w:pPr>
        <w:spacing w:after="0"/>
        <w:rPr>
          <w:rFonts w:cstheme="minorHAnsi"/>
        </w:rPr>
      </w:pPr>
    </w:p>
    <w:p w14:paraId="161F3589" w14:textId="77777777" w:rsidR="00311F34" w:rsidRPr="007606DF" w:rsidRDefault="00311F34" w:rsidP="00311F34">
      <w:pPr>
        <w:pStyle w:val="ListParagraph"/>
        <w:numPr>
          <w:ilvl w:val="0"/>
          <w:numId w:val="3"/>
        </w:numPr>
        <w:spacing w:after="0"/>
        <w:ind w:left="1440"/>
        <w:rPr>
          <w:rFonts w:cstheme="minorHAnsi"/>
        </w:rPr>
      </w:pPr>
      <w:r w:rsidRPr="007606DF">
        <w:rPr>
          <w:rFonts w:cstheme="minorHAnsi"/>
        </w:rPr>
        <w:t>When calling in sick, call before your start time.</w:t>
      </w:r>
    </w:p>
    <w:p w14:paraId="46559319" w14:textId="77777777" w:rsidR="00311F34" w:rsidRPr="007606DF" w:rsidRDefault="00311F34" w:rsidP="00311F34">
      <w:pPr>
        <w:widowControl w:val="0"/>
        <w:autoSpaceDE w:val="0"/>
        <w:autoSpaceDN w:val="0"/>
        <w:adjustRightInd w:val="0"/>
        <w:rPr>
          <w:rFonts w:cstheme="minorHAnsi"/>
        </w:rPr>
      </w:pPr>
    </w:p>
    <w:p w14:paraId="5BF9071D" w14:textId="77777777" w:rsidR="00311F34" w:rsidRPr="00D96709" w:rsidRDefault="00311F34" w:rsidP="00311F34">
      <w:pPr>
        <w:pStyle w:val="ListParagraph"/>
        <w:numPr>
          <w:ilvl w:val="0"/>
          <w:numId w:val="4"/>
        </w:numPr>
        <w:rPr>
          <w:rFonts w:cstheme="minorHAnsi"/>
          <w:sz w:val="24"/>
        </w:rPr>
      </w:pPr>
      <w:r w:rsidRPr="00D96709">
        <w:rPr>
          <w:rFonts w:cstheme="minorHAnsi"/>
          <w:sz w:val="24"/>
        </w:rPr>
        <w:t>Ethics</w:t>
      </w:r>
    </w:p>
    <w:p w14:paraId="7B92C5FD" w14:textId="77777777" w:rsidR="00311F34" w:rsidRPr="007606DF" w:rsidRDefault="00311F34" w:rsidP="00311F34">
      <w:pPr>
        <w:pStyle w:val="ListParagraph"/>
        <w:rPr>
          <w:rFonts w:cstheme="minorHAnsi"/>
        </w:rPr>
      </w:pPr>
      <w:r w:rsidRPr="007606DF">
        <w:rPr>
          <w:rFonts w:cstheme="minorHAnsi"/>
        </w:rPr>
        <w:t>Everyone is expected to operate with honesty, ethics, and integrity in all aspects of their job.</w:t>
      </w:r>
    </w:p>
    <w:p w14:paraId="48C26EAD" w14:textId="77777777" w:rsidR="00311F34" w:rsidRDefault="00311F34" w:rsidP="00311F34">
      <w:pPr>
        <w:rPr>
          <w:rFonts w:cstheme="minorHAnsi"/>
        </w:rPr>
      </w:pPr>
    </w:p>
    <w:p w14:paraId="661CAEBF" w14:textId="77777777" w:rsidR="00311F34" w:rsidRPr="007606DF" w:rsidRDefault="00311F34" w:rsidP="00311F34">
      <w:pPr>
        <w:rPr>
          <w:rFonts w:cstheme="minorHAnsi"/>
        </w:rPr>
      </w:pPr>
    </w:p>
    <w:p w14:paraId="7568D5A9" w14:textId="77777777" w:rsidR="00311F34" w:rsidRPr="00D96709" w:rsidRDefault="00311F34" w:rsidP="00311F34">
      <w:pPr>
        <w:pStyle w:val="ListParagraph"/>
        <w:numPr>
          <w:ilvl w:val="0"/>
          <w:numId w:val="4"/>
        </w:numPr>
        <w:rPr>
          <w:rFonts w:cstheme="minorHAnsi"/>
          <w:sz w:val="24"/>
        </w:rPr>
      </w:pPr>
      <w:r w:rsidRPr="00D96709">
        <w:rPr>
          <w:rFonts w:cstheme="minorHAnsi"/>
          <w:sz w:val="24"/>
        </w:rPr>
        <w:t>Attitude</w:t>
      </w:r>
    </w:p>
    <w:p w14:paraId="51D9B366" w14:textId="77777777" w:rsidR="00311F34" w:rsidRPr="007606DF" w:rsidRDefault="00311F34" w:rsidP="00311F34">
      <w:pPr>
        <w:pStyle w:val="ListParagraph"/>
        <w:numPr>
          <w:ilvl w:val="0"/>
          <w:numId w:val="6"/>
        </w:numPr>
        <w:spacing w:after="0"/>
        <w:ind w:left="1440"/>
        <w:rPr>
          <w:rFonts w:cstheme="minorHAnsi"/>
        </w:rPr>
      </w:pPr>
      <w:r w:rsidRPr="007606DF">
        <w:rPr>
          <w:rFonts w:cstheme="minorHAnsi"/>
        </w:rPr>
        <w:lastRenderedPageBreak/>
        <w:t>Each job is extremely important and must be completed with accuracy, professionalism, pride, and integrity.</w:t>
      </w:r>
    </w:p>
    <w:p w14:paraId="27C42566" w14:textId="77777777" w:rsidR="00311F34" w:rsidRPr="007606DF" w:rsidRDefault="00311F34" w:rsidP="00311F34">
      <w:pPr>
        <w:spacing w:after="0"/>
        <w:ind w:left="1440"/>
        <w:rPr>
          <w:rFonts w:cstheme="minorHAnsi"/>
          <w:sz w:val="24"/>
        </w:rPr>
      </w:pPr>
    </w:p>
    <w:p w14:paraId="2ADB8FA0" w14:textId="77777777" w:rsidR="00311F34" w:rsidRPr="007606DF" w:rsidRDefault="00311F34" w:rsidP="00311F34">
      <w:pPr>
        <w:pStyle w:val="ListParagraph"/>
        <w:numPr>
          <w:ilvl w:val="0"/>
          <w:numId w:val="6"/>
        </w:numPr>
        <w:spacing w:after="0"/>
        <w:ind w:left="1440"/>
        <w:rPr>
          <w:rFonts w:cstheme="minorHAnsi"/>
        </w:rPr>
      </w:pPr>
      <w:r w:rsidRPr="007606DF">
        <w:rPr>
          <w:rFonts w:cstheme="minorHAnsi"/>
        </w:rPr>
        <w:t>Foresight and thought must be applied to each function, procedure, or requirement of the job.</w:t>
      </w:r>
    </w:p>
    <w:p w14:paraId="4421B13C" w14:textId="77777777" w:rsidR="00311F34" w:rsidRPr="007606DF" w:rsidRDefault="00311F34" w:rsidP="00311F34">
      <w:pPr>
        <w:spacing w:after="0"/>
        <w:ind w:left="1440"/>
        <w:rPr>
          <w:rFonts w:cstheme="minorHAnsi"/>
          <w:sz w:val="24"/>
        </w:rPr>
      </w:pPr>
    </w:p>
    <w:p w14:paraId="5B9928E8" w14:textId="77777777" w:rsidR="00311F34" w:rsidRPr="007606DF" w:rsidRDefault="00311F34" w:rsidP="00311F34">
      <w:pPr>
        <w:pStyle w:val="ListParagraph"/>
        <w:numPr>
          <w:ilvl w:val="0"/>
          <w:numId w:val="6"/>
        </w:numPr>
        <w:spacing w:after="0"/>
        <w:ind w:left="1440"/>
        <w:rPr>
          <w:rFonts w:cstheme="minorHAnsi"/>
        </w:rPr>
      </w:pPr>
      <w:r w:rsidRPr="007606DF">
        <w:rPr>
          <w:rFonts w:cstheme="minorHAnsi"/>
        </w:rPr>
        <w:t>All employees must communicate openly and effectively all concerns and problems with each other and/or management.</w:t>
      </w:r>
    </w:p>
    <w:p w14:paraId="1DC32B84" w14:textId="77777777" w:rsidR="00311F34" w:rsidRPr="007606DF" w:rsidRDefault="00311F34" w:rsidP="00311F34">
      <w:pPr>
        <w:spacing w:after="0"/>
        <w:ind w:left="1440"/>
        <w:rPr>
          <w:rFonts w:cstheme="minorHAnsi"/>
          <w:sz w:val="24"/>
        </w:rPr>
      </w:pPr>
    </w:p>
    <w:p w14:paraId="63693B9F" w14:textId="77777777" w:rsidR="00311F34" w:rsidRPr="007606DF" w:rsidRDefault="00311F34" w:rsidP="00311F34">
      <w:pPr>
        <w:pStyle w:val="ListParagraph"/>
        <w:numPr>
          <w:ilvl w:val="0"/>
          <w:numId w:val="6"/>
        </w:numPr>
        <w:spacing w:after="0"/>
        <w:ind w:left="1440"/>
        <w:rPr>
          <w:rFonts w:cstheme="minorHAnsi"/>
        </w:rPr>
      </w:pPr>
      <w:r w:rsidRPr="007606DF">
        <w:rPr>
          <w:rFonts w:cstheme="minorHAnsi"/>
        </w:rPr>
        <w:t>Attitudes must be open and positive at all times.</w:t>
      </w:r>
    </w:p>
    <w:p w14:paraId="57212657" w14:textId="77777777" w:rsidR="00311F34" w:rsidRPr="007606DF" w:rsidRDefault="00311F34" w:rsidP="00311F34">
      <w:pPr>
        <w:pStyle w:val="ListParagraph"/>
        <w:rPr>
          <w:rFonts w:cstheme="minorHAnsi"/>
        </w:rPr>
      </w:pPr>
    </w:p>
    <w:p w14:paraId="2DC8C0CE" w14:textId="77777777" w:rsidR="00311F34" w:rsidRPr="00B06FA2" w:rsidRDefault="00311F34" w:rsidP="00311F34">
      <w:pPr>
        <w:rPr>
          <w:rFonts w:cstheme="minorHAnsi"/>
          <w:color w:val="2F5496" w:themeColor="accent1" w:themeShade="BF"/>
          <w:sz w:val="24"/>
        </w:rPr>
      </w:pPr>
      <w:r w:rsidRPr="00B06FA2">
        <w:rPr>
          <w:rFonts w:cstheme="minorHAnsi"/>
          <w:color w:val="2F5496" w:themeColor="accent1" w:themeShade="BF"/>
          <w:sz w:val="24"/>
        </w:rPr>
        <w:t>IV. DUTIES AND RESPONSIBILITIES</w:t>
      </w:r>
    </w:p>
    <w:p w14:paraId="09997994" w14:textId="77777777" w:rsidR="00311F34" w:rsidRPr="007606DF" w:rsidRDefault="00311F34" w:rsidP="00311F34">
      <w:pPr>
        <w:pStyle w:val="ListParagraph"/>
        <w:numPr>
          <w:ilvl w:val="0"/>
          <w:numId w:val="8"/>
        </w:numPr>
        <w:rPr>
          <w:rFonts w:cstheme="minorHAnsi"/>
          <w:b/>
        </w:rPr>
      </w:pPr>
      <w:r w:rsidRPr="007606DF">
        <w:rPr>
          <w:rFonts w:cstheme="minorHAnsi"/>
          <w:b/>
        </w:rPr>
        <w:t>Follow company procedures and policies, as well as written and verbal instructions.</w:t>
      </w:r>
    </w:p>
    <w:p w14:paraId="5FD9D4F7" w14:textId="77777777" w:rsidR="00311F34" w:rsidRPr="007606DF" w:rsidRDefault="00311F34" w:rsidP="00311F34">
      <w:pPr>
        <w:pStyle w:val="ListParagraph"/>
        <w:rPr>
          <w:rFonts w:cstheme="minorHAnsi"/>
          <w:b/>
        </w:rPr>
      </w:pPr>
    </w:p>
    <w:p w14:paraId="42CBFC65" w14:textId="77777777" w:rsidR="00311F34" w:rsidRPr="007606DF" w:rsidRDefault="00311F34" w:rsidP="00311F34">
      <w:pPr>
        <w:pStyle w:val="ListParagraph"/>
        <w:numPr>
          <w:ilvl w:val="0"/>
          <w:numId w:val="8"/>
        </w:numPr>
        <w:rPr>
          <w:rFonts w:cstheme="minorHAnsi"/>
        </w:rPr>
      </w:pPr>
      <w:r w:rsidRPr="00D96709">
        <w:rPr>
          <w:rFonts w:cstheme="minorHAnsi"/>
          <w:sz w:val="24"/>
        </w:rPr>
        <w:t>Daily</w:t>
      </w:r>
      <w:r w:rsidRPr="007606DF">
        <w:rPr>
          <w:rFonts w:cstheme="minorHAnsi"/>
        </w:rPr>
        <w:t>:</w:t>
      </w:r>
    </w:p>
    <w:p w14:paraId="269E816A" w14:textId="77777777" w:rsidR="00311F34" w:rsidRPr="007606DF" w:rsidRDefault="00311F34" w:rsidP="00311F34">
      <w:pPr>
        <w:pStyle w:val="ListParagraph"/>
        <w:numPr>
          <w:ilvl w:val="0"/>
          <w:numId w:val="10"/>
        </w:numPr>
        <w:ind w:left="1440"/>
        <w:rPr>
          <w:rFonts w:cstheme="minorHAnsi"/>
        </w:rPr>
      </w:pPr>
      <w:r w:rsidRPr="007606DF">
        <w:rPr>
          <w:rFonts w:cstheme="minorHAnsi"/>
        </w:rPr>
        <w:t xml:space="preserve">Check all plants for water. </w:t>
      </w:r>
    </w:p>
    <w:p w14:paraId="29D7875E" w14:textId="77777777" w:rsidR="00311F34" w:rsidRPr="007606DF" w:rsidRDefault="00311F34" w:rsidP="00311F34">
      <w:pPr>
        <w:pStyle w:val="ListParagraph"/>
        <w:numPr>
          <w:ilvl w:val="0"/>
          <w:numId w:val="10"/>
        </w:numPr>
        <w:ind w:left="1440"/>
        <w:rPr>
          <w:rFonts w:cstheme="minorHAnsi"/>
        </w:rPr>
      </w:pPr>
      <w:r w:rsidRPr="007606DF">
        <w:rPr>
          <w:rFonts w:cstheme="minorHAnsi"/>
        </w:rPr>
        <w:t xml:space="preserve">Purge water from air tank and water separator. </w:t>
      </w:r>
    </w:p>
    <w:p w14:paraId="4C70DC0B" w14:textId="77777777" w:rsidR="00311F34" w:rsidRPr="007606DF" w:rsidRDefault="00311F34" w:rsidP="00311F34">
      <w:pPr>
        <w:pStyle w:val="ListParagraph"/>
        <w:numPr>
          <w:ilvl w:val="0"/>
          <w:numId w:val="10"/>
        </w:numPr>
        <w:ind w:left="1440"/>
        <w:rPr>
          <w:rFonts w:cstheme="minorHAnsi"/>
        </w:rPr>
      </w:pPr>
      <w:r w:rsidRPr="007606DF">
        <w:rPr>
          <w:rFonts w:cstheme="minorHAnsi"/>
        </w:rPr>
        <w:t>Clean wash sink.</w:t>
      </w:r>
    </w:p>
    <w:p w14:paraId="20B662FF" w14:textId="77777777" w:rsidR="00311F34" w:rsidRPr="007606DF" w:rsidRDefault="00311F34" w:rsidP="00311F34">
      <w:pPr>
        <w:pStyle w:val="ListParagraph"/>
        <w:numPr>
          <w:ilvl w:val="0"/>
          <w:numId w:val="10"/>
        </w:numPr>
        <w:ind w:left="1440"/>
        <w:rPr>
          <w:rFonts w:cstheme="minorHAnsi"/>
        </w:rPr>
      </w:pPr>
      <w:r w:rsidRPr="007606DF">
        <w:rPr>
          <w:rFonts w:cstheme="minorHAnsi"/>
        </w:rPr>
        <w:t>Empty all trash cans as necessary.</w:t>
      </w:r>
    </w:p>
    <w:p w14:paraId="100091AD" w14:textId="77777777" w:rsidR="00311F34" w:rsidRPr="007606DF" w:rsidRDefault="00311F34" w:rsidP="00311F34">
      <w:pPr>
        <w:pStyle w:val="ListParagraph"/>
        <w:numPr>
          <w:ilvl w:val="0"/>
          <w:numId w:val="10"/>
        </w:numPr>
        <w:ind w:left="1440"/>
        <w:rPr>
          <w:rFonts w:cstheme="minorHAnsi"/>
        </w:rPr>
      </w:pPr>
      <w:r w:rsidRPr="007606DF">
        <w:rPr>
          <w:rFonts w:cstheme="minorHAnsi"/>
        </w:rPr>
        <w:t>Clean posthole on front gate as necessary.</w:t>
      </w:r>
    </w:p>
    <w:p w14:paraId="00E166CE" w14:textId="77777777" w:rsidR="00311F34" w:rsidRPr="007606DF" w:rsidRDefault="00311F34" w:rsidP="00311F34">
      <w:pPr>
        <w:pStyle w:val="ListParagraph"/>
        <w:numPr>
          <w:ilvl w:val="0"/>
          <w:numId w:val="10"/>
        </w:numPr>
        <w:ind w:left="1440"/>
        <w:rPr>
          <w:rFonts w:cstheme="minorHAnsi"/>
        </w:rPr>
      </w:pPr>
      <w:r w:rsidRPr="007606DF">
        <w:rPr>
          <w:rFonts w:cstheme="minorHAnsi"/>
        </w:rPr>
        <w:t>Thoroughly clean shop bathroom.</w:t>
      </w:r>
    </w:p>
    <w:p w14:paraId="62318EDA" w14:textId="77777777" w:rsidR="00311F34" w:rsidRPr="007606DF" w:rsidRDefault="00311F34" w:rsidP="00311F34">
      <w:pPr>
        <w:pStyle w:val="ListParagraph"/>
        <w:numPr>
          <w:ilvl w:val="0"/>
          <w:numId w:val="10"/>
        </w:numPr>
        <w:ind w:left="1440"/>
        <w:rPr>
          <w:rFonts w:cstheme="minorHAnsi"/>
        </w:rPr>
      </w:pPr>
      <w:r w:rsidRPr="007606DF">
        <w:rPr>
          <w:rFonts w:cstheme="minorHAnsi"/>
        </w:rPr>
        <w:t>Clean workbenches as necessary.</w:t>
      </w:r>
    </w:p>
    <w:p w14:paraId="22422CDF" w14:textId="77777777" w:rsidR="00311F34" w:rsidRPr="007606DF" w:rsidRDefault="00311F34" w:rsidP="00311F34">
      <w:pPr>
        <w:pStyle w:val="ListParagraph"/>
        <w:numPr>
          <w:ilvl w:val="0"/>
          <w:numId w:val="10"/>
        </w:numPr>
        <w:ind w:left="1440"/>
        <w:rPr>
          <w:rFonts w:cstheme="minorHAnsi"/>
        </w:rPr>
      </w:pPr>
      <w:r w:rsidRPr="007606DF">
        <w:rPr>
          <w:rFonts w:cstheme="minorHAnsi"/>
        </w:rPr>
        <w:t>Clean oil pans as necessary.</w:t>
      </w:r>
    </w:p>
    <w:p w14:paraId="5FC026A0" w14:textId="77777777" w:rsidR="00311F34" w:rsidRPr="007606DF" w:rsidRDefault="00311F34" w:rsidP="00311F34">
      <w:pPr>
        <w:pStyle w:val="ListParagraph"/>
        <w:numPr>
          <w:ilvl w:val="0"/>
          <w:numId w:val="10"/>
        </w:numPr>
        <w:spacing w:after="0"/>
        <w:ind w:left="1440"/>
        <w:rPr>
          <w:rFonts w:cstheme="minorHAnsi"/>
        </w:rPr>
      </w:pPr>
      <w:r w:rsidRPr="007606DF">
        <w:rPr>
          <w:rFonts w:cstheme="minorHAnsi"/>
        </w:rPr>
        <w:t>Clean oil spills and shop floor as necessary.</w:t>
      </w:r>
    </w:p>
    <w:p w14:paraId="6996AA21" w14:textId="77777777" w:rsidR="00311F34" w:rsidRPr="007606DF" w:rsidRDefault="00311F34" w:rsidP="00311F34">
      <w:pPr>
        <w:spacing w:after="0"/>
        <w:rPr>
          <w:rFonts w:cstheme="minorHAnsi"/>
        </w:rPr>
      </w:pPr>
    </w:p>
    <w:p w14:paraId="5409A44E" w14:textId="77777777" w:rsidR="00311F34" w:rsidRPr="007606DF" w:rsidRDefault="00311F34" w:rsidP="00311F34">
      <w:pPr>
        <w:pStyle w:val="ListParagraph"/>
        <w:numPr>
          <w:ilvl w:val="0"/>
          <w:numId w:val="8"/>
        </w:numPr>
        <w:rPr>
          <w:rFonts w:cstheme="minorHAnsi"/>
        </w:rPr>
      </w:pPr>
      <w:r w:rsidRPr="00D96709">
        <w:rPr>
          <w:rFonts w:cstheme="minorHAnsi"/>
          <w:sz w:val="24"/>
        </w:rPr>
        <w:t>Weekly</w:t>
      </w:r>
      <w:r w:rsidRPr="007606DF">
        <w:rPr>
          <w:rFonts w:cstheme="minorHAnsi"/>
        </w:rPr>
        <w:t>:</w:t>
      </w:r>
    </w:p>
    <w:p w14:paraId="10F128E5" w14:textId="77777777" w:rsidR="00311F34" w:rsidRPr="007606DF" w:rsidRDefault="00311F34" w:rsidP="00311F34">
      <w:pPr>
        <w:pStyle w:val="ListParagraph"/>
        <w:numPr>
          <w:ilvl w:val="0"/>
          <w:numId w:val="11"/>
        </w:numPr>
        <w:ind w:left="1440"/>
        <w:rPr>
          <w:rFonts w:cstheme="minorHAnsi"/>
        </w:rPr>
      </w:pPr>
      <w:r w:rsidRPr="007606DF">
        <w:rPr>
          <w:rFonts w:cstheme="minorHAnsi"/>
        </w:rPr>
        <w:t>Clean all doors, knobs, and handles.</w:t>
      </w:r>
    </w:p>
    <w:p w14:paraId="0EBA8387" w14:textId="77777777" w:rsidR="00311F34" w:rsidRPr="007606DF" w:rsidRDefault="00311F34" w:rsidP="00311F34">
      <w:pPr>
        <w:pStyle w:val="ListParagraph"/>
        <w:numPr>
          <w:ilvl w:val="0"/>
          <w:numId w:val="11"/>
        </w:numPr>
        <w:ind w:left="1440"/>
        <w:rPr>
          <w:rFonts w:cstheme="minorHAnsi"/>
        </w:rPr>
      </w:pPr>
      <w:r w:rsidRPr="007606DF">
        <w:rPr>
          <w:rFonts w:cstheme="minorHAnsi"/>
        </w:rPr>
        <w:t>Wipe down all shop equipment.</w:t>
      </w:r>
    </w:p>
    <w:p w14:paraId="24549D93" w14:textId="77777777" w:rsidR="00311F34" w:rsidRPr="007606DF" w:rsidRDefault="00311F34" w:rsidP="00311F34">
      <w:pPr>
        <w:pStyle w:val="ListParagraph"/>
        <w:numPr>
          <w:ilvl w:val="0"/>
          <w:numId w:val="11"/>
        </w:numPr>
        <w:ind w:left="1440"/>
        <w:rPr>
          <w:rFonts w:cstheme="minorHAnsi"/>
        </w:rPr>
      </w:pPr>
      <w:r w:rsidRPr="007606DF">
        <w:rPr>
          <w:rFonts w:cstheme="minorHAnsi"/>
        </w:rPr>
        <w:t>Wipe down all toolboxes.</w:t>
      </w:r>
    </w:p>
    <w:p w14:paraId="5D2DC779" w14:textId="77777777" w:rsidR="00311F34" w:rsidRPr="007606DF" w:rsidRDefault="00311F34" w:rsidP="00311F34">
      <w:pPr>
        <w:pStyle w:val="ListParagraph"/>
        <w:numPr>
          <w:ilvl w:val="0"/>
          <w:numId w:val="11"/>
        </w:numPr>
        <w:ind w:left="1440"/>
        <w:rPr>
          <w:rFonts w:cstheme="minorHAnsi"/>
        </w:rPr>
      </w:pPr>
      <w:r w:rsidRPr="007606DF">
        <w:rPr>
          <w:rFonts w:cstheme="minorHAnsi"/>
        </w:rPr>
        <w:t>Wipe down all workbenches.</w:t>
      </w:r>
    </w:p>
    <w:p w14:paraId="404A5A34" w14:textId="77777777" w:rsidR="00311F34" w:rsidRPr="007606DF" w:rsidRDefault="00311F34" w:rsidP="00311F34">
      <w:pPr>
        <w:pStyle w:val="ListParagraph"/>
        <w:numPr>
          <w:ilvl w:val="0"/>
          <w:numId w:val="11"/>
        </w:numPr>
        <w:ind w:left="1440"/>
        <w:rPr>
          <w:rFonts w:cstheme="minorHAnsi"/>
        </w:rPr>
      </w:pPr>
      <w:r w:rsidRPr="007606DF">
        <w:rPr>
          <w:rFonts w:cstheme="minorHAnsi"/>
        </w:rPr>
        <w:t>Pick up lot.</w:t>
      </w:r>
    </w:p>
    <w:p w14:paraId="7F735048" w14:textId="77777777" w:rsidR="00311F34" w:rsidRPr="007606DF" w:rsidRDefault="00311F34" w:rsidP="00311F34">
      <w:pPr>
        <w:pStyle w:val="ListParagraph"/>
        <w:numPr>
          <w:ilvl w:val="0"/>
          <w:numId w:val="11"/>
        </w:numPr>
        <w:ind w:left="1440"/>
        <w:rPr>
          <w:rFonts w:cstheme="minorHAnsi"/>
        </w:rPr>
      </w:pPr>
      <w:r w:rsidRPr="007606DF">
        <w:rPr>
          <w:rFonts w:cstheme="minorHAnsi"/>
        </w:rPr>
        <w:t>Clean lot.</w:t>
      </w:r>
    </w:p>
    <w:p w14:paraId="05DBE0BB" w14:textId="77777777" w:rsidR="00311F34" w:rsidRPr="007606DF" w:rsidRDefault="00311F34" w:rsidP="00311F34">
      <w:pPr>
        <w:spacing w:after="0"/>
        <w:rPr>
          <w:rFonts w:cstheme="minorHAnsi"/>
        </w:rPr>
      </w:pPr>
    </w:p>
    <w:p w14:paraId="5F492219" w14:textId="77777777" w:rsidR="00311F34" w:rsidRPr="007606DF" w:rsidRDefault="00311F34" w:rsidP="00311F34">
      <w:pPr>
        <w:pStyle w:val="ListParagraph"/>
        <w:numPr>
          <w:ilvl w:val="0"/>
          <w:numId w:val="8"/>
        </w:numPr>
        <w:rPr>
          <w:rFonts w:cstheme="minorHAnsi"/>
        </w:rPr>
      </w:pPr>
      <w:r w:rsidRPr="00D96709">
        <w:rPr>
          <w:rFonts w:cstheme="minorHAnsi"/>
          <w:sz w:val="24"/>
        </w:rPr>
        <w:t>Special projects</w:t>
      </w:r>
    </w:p>
    <w:p w14:paraId="13AE13D1" w14:textId="77777777" w:rsidR="00311F34" w:rsidRPr="007606DF" w:rsidRDefault="00311F34" w:rsidP="00311F34">
      <w:pPr>
        <w:pStyle w:val="ListParagraph"/>
        <w:numPr>
          <w:ilvl w:val="0"/>
          <w:numId w:val="12"/>
        </w:numPr>
        <w:rPr>
          <w:rFonts w:cstheme="minorHAnsi"/>
        </w:rPr>
      </w:pPr>
      <w:r w:rsidRPr="007606DF">
        <w:rPr>
          <w:rFonts w:cstheme="minorHAnsi"/>
        </w:rPr>
        <w:t>Clean windows on customer’s vehicles.</w:t>
      </w:r>
    </w:p>
    <w:p w14:paraId="183B00A3" w14:textId="77777777" w:rsidR="00311F34" w:rsidRPr="007606DF" w:rsidRDefault="00311F34" w:rsidP="00311F34">
      <w:pPr>
        <w:pStyle w:val="ListParagraph"/>
        <w:numPr>
          <w:ilvl w:val="0"/>
          <w:numId w:val="12"/>
        </w:numPr>
        <w:rPr>
          <w:rFonts w:cstheme="minorHAnsi"/>
        </w:rPr>
      </w:pPr>
      <w:r w:rsidRPr="007606DF">
        <w:rPr>
          <w:rFonts w:cstheme="minorHAnsi"/>
        </w:rPr>
        <w:t>Vacuum customer’s vehicles.</w:t>
      </w:r>
    </w:p>
    <w:p w14:paraId="2A941A2C" w14:textId="77777777" w:rsidR="00311F34" w:rsidRPr="007606DF" w:rsidRDefault="00311F34" w:rsidP="00311F34">
      <w:pPr>
        <w:pStyle w:val="ListParagraph"/>
        <w:numPr>
          <w:ilvl w:val="0"/>
          <w:numId w:val="12"/>
        </w:numPr>
        <w:rPr>
          <w:rFonts w:cstheme="minorHAnsi"/>
        </w:rPr>
      </w:pPr>
      <w:r w:rsidRPr="007606DF">
        <w:rPr>
          <w:rFonts w:cstheme="minorHAnsi"/>
        </w:rPr>
        <w:t>Wash officer’s vehicles.</w:t>
      </w:r>
    </w:p>
    <w:p w14:paraId="0EBCE33A" w14:textId="77777777" w:rsidR="00311F34" w:rsidRPr="007606DF" w:rsidRDefault="00311F34" w:rsidP="00311F34">
      <w:pPr>
        <w:pStyle w:val="ListParagraph"/>
        <w:numPr>
          <w:ilvl w:val="0"/>
          <w:numId w:val="12"/>
        </w:numPr>
        <w:rPr>
          <w:rFonts w:cstheme="minorHAnsi"/>
        </w:rPr>
      </w:pPr>
      <w:r w:rsidRPr="007606DF">
        <w:rPr>
          <w:rFonts w:cstheme="minorHAnsi"/>
        </w:rPr>
        <w:lastRenderedPageBreak/>
        <w:t>Wax officer’s vehicles.</w:t>
      </w:r>
    </w:p>
    <w:p w14:paraId="7F65E85B" w14:textId="77777777" w:rsidR="00311F34" w:rsidRDefault="00311F34" w:rsidP="00311F34">
      <w:pPr>
        <w:rPr>
          <w:rFonts w:cstheme="minorHAnsi"/>
          <w:color w:val="2F5496" w:themeColor="accent1" w:themeShade="BF"/>
          <w:sz w:val="24"/>
        </w:rPr>
      </w:pPr>
    </w:p>
    <w:p w14:paraId="038FE56C" w14:textId="77777777" w:rsidR="00311F34" w:rsidRPr="00B06FA2" w:rsidRDefault="00311F34" w:rsidP="00311F34">
      <w:pPr>
        <w:rPr>
          <w:rFonts w:cstheme="minorHAnsi"/>
          <w:color w:val="2F5496" w:themeColor="accent1" w:themeShade="BF"/>
          <w:sz w:val="24"/>
        </w:rPr>
      </w:pPr>
      <w:r w:rsidRPr="00B06FA2">
        <w:rPr>
          <w:rFonts w:cstheme="minorHAnsi"/>
          <w:color w:val="2F5496" w:themeColor="accent1" w:themeShade="BF"/>
          <w:sz w:val="24"/>
        </w:rPr>
        <w:t xml:space="preserve">ASSESSMENT OR REVIEW CRITERIA </w:t>
      </w:r>
    </w:p>
    <w:p w14:paraId="4261052D" w14:textId="77777777" w:rsidR="00311F34" w:rsidRPr="00D96709" w:rsidRDefault="00311F34" w:rsidP="00311F34">
      <w:pPr>
        <w:pStyle w:val="ListParagraph"/>
        <w:numPr>
          <w:ilvl w:val="0"/>
          <w:numId w:val="7"/>
        </w:numPr>
        <w:rPr>
          <w:rFonts w:cstheme="minorHAnsi"/>
          <w:sz w:val="24"/>
        </w:rPr>
      </w:pPr>
      <w:r w:rsidRPr="00D96709">
        <w:rPr>
          <w:rFonts w:cstheme="minorHAnsi"/>
          <w:sz w:val="24"/>
        </w:rPr>
        <w:t>Productivity</w:t>
      </w:r>
    </w:p>
    <w:p w14:paraId="1F1057E1" w14:textId="77777777" w:rsidR="00311F34" w:rsidRPr="00CE7A7A" w:rsidRDefault="00311F34" w:rsidP="00311F34">
      <w:pPr>
        <w:pStyle w:val="ListParagraph"/>
        <w:numPr>
          <w:ilvl w:val="0"/>
          <w:numId w:val="14"/>
        </w:numPr>
        <w:ind w:left="1440"/>
        <w:rPr>
          <w:rFonts w:cstheme="minorHAnsi"/>
        </w:rPr>
      </w:pPr>
      <w:r w:rsidRPr="00CE7A7A">
        <w:rPr>
          <w:rFonts w:cstheme="minorHAnsi"/>
        </w:rPr>
        <w:t>Amount of work done each day</w:t>
      </w:r>
    </w:p>
    <w:p w14:paraId="510825FC" w14:textId="77777777" w:rsidR="00311F34" w:rsidRPr="00CE7A7A" w:rsidRDefault="00311F34" w:rsidP="00311F34">
      <w:pPr>
        <w:pStyle w:val="ListParagraph"/>
        <w:numPr>
          <w:ilvl w:val="0"/>
          <w:numId w:val="14"/>
        </w:numPr>
        <w:ind w:left="1440"/>
        <w:rPr>
          <w:rFonts w:cstheme="minorHAnsi"/>
        </w:rPr>
      </w:pPr>
      <w:r w:rsidRPr="00CE7A7A">
        <w:rPr>
          <w:rFonts w:cstheme="minorHAnsi"/>
        </w:rPr>
        <w:t>How many items on the to-do list are completed each period?</w:t>
      </w:r>
    </w:p>
    <w:p w14:paraId="40A606D2" w14:textId="77777777" w:rsidR="00311F34" w:rsidRPr="00CE7A7A" w:rsidRDefault="00311F34" w:rsidP="00311F34">
      <w:pPr>
        <w:pStyle w:val="ListParagraph"/>
        <w:numPr>
          <w:ilvl w:val="0"/>
          <w:numId w:val="14"/>
        </w:numPr>
        <w:ind w:left="1440"/>
        <w:rPr>
          <w:rFonts w:cstheme="minorHAnsi"/>
        </w:rPr>
      </w:pPr>
      <w:r w:rsidRPr="00CE7A7A">
        <w:rPr>
          <w:rFonts w:cstheme="minorHAnsi"/>
        </w:rPr>
        <w:t>Ability to identify what work needs to be done</w:t>
      </w:r>
    </w:p>
    <w:p w14:paraId="3C606AB3" w14:textId="77777777" w:rsidR="00311F34" w:rsidRPr="00CE7A7A" w:rsidRDefault="00311F34" w:rsidP="00311F34">
      <w:pPr>
        <w:pStyle w:val="ListParagraph"/>
        <w:numPr>
          <w:ilvl w:val="0"/>
          <w:numId w:val="14"/>
        </w:numPr>
        <w:ind w:left="1440"/>
        <w:rPr>
          <w:rFonts w:cstheme="minorHAnsi"/>
        </w:rPr>
      </w:pPr>
      <w:r w:rsidRPr="00CE7A7A">
        <w:rPr>
          <w:rFonts w:cstheme="minorHAnsi"/>
        </w:rPr>
        <w:t>Ability to identify extra items that need attention and the execution of those functions</w:t>
      </w:r>
    </w:p>
    <w:p w14:paraId="59EA28A5" w14:textId="77777777" w:rsidR="00311F34" w:rsidRPr="00CE7A7A" w:rsidRDefault="00311F34" w:rsidP="00311F34">
      <w:pPr>
        <w:pStyle w:val="ListParagraph"/>
        <w:numPr>
          <w:ilvl w:val="0"/>
          <w:numId w:val="14"/>
        </w:numPr>
        <w:ind w:left="1440"/>
        <w:rPr>
          <w:rFonts w:cstheme="minorHAnsi"/>
        </w:rPr>
      </w:pPr>
      <w:r w:rsidRPr="00CE7A7A">
        <w:rPr>
          <w:rFonts w:cstheme="minorHAnsi"/>
        </w:rPr>
        <w:t>Able to provide productive assistance to technicians and service advisor</w:t>
      </w:r>
    </w:p>
    <w:p w14:paraId="0726370F" w14:textId="77777777" w:rsidR="00311F34" w:rsidRPr="00CE7A7A" w:rsidRDefault="00311F34" w:rsidP="00311F34">
      <w:pPr>
        <w:pStyle w:val="ListParagraph"/>
        <w:numPr>
          <w:ilvl w:val="0"/>
          <w:numId w:val="14"/>
        </w:numPr>
        <w:spacing w:after="0"/>
        <w:ind w:left="1440"/>
        <w:rPr>
          <w:rFonts w:cstheme="minorHAnsi"/>
        </w:rPr>
      </w:pPr>
      <w:r w:rsidRPr="00CE7A7A">
        <w:rPr>
          <w:rFonts w:cstheme="minorHAnsi"/>
        </w:rPr>
        <w:t>Hustle every day, in every function. (Hustling shows a true interest in the position and attitude at accomplishing as much as possible. It provides an image that is a reflection of your whole work ethic.)</w:t>
      </w:r>
    </w:p>
    <w:p w14:paraId="601AEA40" w14:textId="77777777" w:rsidR="00311F34" w:rsidRPr="007606DF" w:rsidRDefault="00311F34" w:rsidP="00311F34">
      <w:pPr>
        <w:widowControl w:val="0"/>
        <w:autoSpaceDE w:val="0"/>
        <w:autoSpaceDN w:val="0"/>
        <w:adjustRightInd w:val="0"/>
        <w:rPr>
          <w:rFonts w:cstheme="minorHAnsi"/>
        </w:rPr>
      </w:pPr>
    </w:p>
    <w:p w14:paraId="0399951C" w14:textId="77777777" w:rsidR="00311F34" w:rsidRPr="00D96709" w:rsidRDefault="00311F34" w:rsidP="00311F34">
      <w:pPr>
        <w:pStyle w:val="ListParagraph"/>
        <w:numPr>
          <w:ilvl w:val="0"/>
          <w:numId w:val="7"/>
        </w:numPr>
        <w:rPr>
          <w:rFonts w:cstheme="minorHAnsi"/>
          <w:sz w:val="24"/>
        </w:rPr>
      </w:pPr>
      <w:r w:rsidRPr="00D96709">
        <w:rPr>
          <w:rFonts w:cstheme="minorHAnsi"/>
          <w:sz w:val="24"/>
        </w:rPr>
        <w:t>Quality</w:t>
      </w:r>
    </w:p>
    <w:p w14:paraId="35FA1050" w14:textId="77777777" w:rsidR="00311F34" w:rsidRPr="00CE7A7A" w:rsidRDefault="00311F34" w:rsidP="00311F34">
      <w:pPr>
        <w:pStyle w:val="ListParagraph"/>
        <w:numPr>
          <w:ilvl w:val="0"/>
          <w:numId w:val="13"/>
        </w:numPr>
        <w:ind w:left="1440"/>
        <w:rPr>
          <w:rFonts w:cstheme="minorHAnsi"/>
        </w:rPr>
      </w:pPr>
      <w:r w:rsidRPr="00CE7A7A">
        <w:rPr>
          <w:rFonts w:cstheme="minorHAnsi"/>
        </w:rPr>
        <w:t>Was it done as best as possible?</w:t>
      </w:r>
    </w:p>
    <w:p w14:paraId="5550AF4B" w14:textId="77777777" w:rsidR="00311F34" w:rsidRPr="00CE7A7A" w:rsidRDefault="00311F34" w:rsidP="00311F34">
      <w:pPr>
        <w:pStyle w:val="ListParagraph"/>
        <w:numPr>
          <w:ilvl w:val="0"/>
          <w:numId w:val="13"/>
        </w:numPr>
        <w:ind w:left="1440"/>
        <w:rPr>
          <w:rFonts w:cstheme="minorHAnsi"/>
        </w:rPr>
      </w:pPr>
      <w:r w:rsidRPr="00CE7A7A">
        <w:rPr>
          <w:rFonts w:cstheme="minorHAnsi"/>
        </w:rPr>
        <w:t>Was it done as expected?</w:t>
      </w:r>
    </w:p>
    <w:p w14:paraId="1361AF1C" w14:textId="77777777" w:rsidR="00311F34" w:rsidRPr="00CE7A7A" w:rsidRDefault="00311F34" w:rsidP="00311F34">
      <w:pPr>
        <w:pStyle w:val="ListParagraph"/>
        <w:numPr>
          <w:ilvl w:val="0"/>
          <w:numId w:val="13"/>
        </w:numPr>
        <w:ind w:left="1440"/>
        <w:rPr>
          <w:rFonts w:cstheme="minorHAnsi"/>
        </w:rPr>
      </w:pPr>
      <w:r w:rsidRPr="00CE7A7A">
        <w:rPr>
          <w:rFonts w:cstheme="minorHAnsi"/>
        </w:rPr>
        <w:t>Were all issues addressed?</w:t>
      </w:r>
      <w:r w:rsidRPr="00CE7A7A">
        <w:rPr>
          <w:rFonts w:cstheme="minorHAnsi"/>
        </w:rPr>
        <w:br/>
      </w:r>
    </w:p>
    <w:p w14:paraId="25877700" w14:textId="77777777" w:rsidR="00311F34" w:rsidRPr="00D96709" w:rsidRDefault="00311F34" w:rsidP="00311F34">
      <w:pPr>
        <w:pStyle w:val="ListParagraph"/>
        <w:numPr>
          <w:ilvl w:val="0"/>
          <w:numId w:val="7"/>
        </w:numPr>
        <w:rPr>
          <w:rFonts w:cstheme="minorHAnsi"/>
          <w:sz w:val="24"/>
        </w:rPr>
      </w:pPr>
      <w:r w:rsidRPr="00D96709">
        <w:rPr>
          <w:rFonts w:cstheme="minorHAnsi"/>
          <w:sz w:val="24"/>
        </w:rPr>
        <w:t>Attendance</w:t>
      </w:r>
    </w:p>
    <w:p w14:paraId="58ED0CD2" w14:textId="77777777" w:rsidR="00311F34" w:rsidRPr="007606DF" w:rsidRDefault="00311F34" w:rsidP="00311F34">
      <w:pPr>
        <w:pStyle w:val="ListParagraph"/>
        <w:numPr>
          <w:ilvl w:val="0"/>
          <w:numId w:val="15"/>
        </w:numPr>
        <w:ind w:left="1440"/>
        <w:rPr>
          <w:rFonts w:cstheme="minorHAnsi"/>
        </w:rPr>
      </w:pPr>
      <w:r w:rsidRPr="007606DF">
        <w:rPr>
          <w:rFonts w:cstheme="minorHAnsi"/>
        </w:rPr>
        <w:t>At work every day as agreed upon</w:t>
      </w:r>
    </w:p>
    <w:p w14:paraId="1911BB9E" w14:textId="77777777" w:rsidR="00311F34" w:rsidRPr="007606DF" w:rsidRDefault="00311F34" w:rsidP="00311F34">
      <w:pPr>
        <w:pStyle w:val="ListParagraph"/>
        <w:numPr>
          <w:ilvl w:val="0"/>
          <w:numId w:val="15"/>
        </w:numPr>
        <w:ind w:left="1440"/>
        <w:rPr>
          <w:rFonts w:cstheme="minorHAnsi"/>
        </w:rPr>
      </w:pPr>
      <w:r w:rsidRPr="007606DF">
        <w:rPr>
          <w:rFonts w:cstheme="minorHAnsi"/>
        </w:rPr>
        <w:t>Meet the minimum required weekly hours</w:t>
      </w:r>
    </w:p>
    <w:p w14:paraId="58576261" w14:textId="77777777" w:rsidR="00311F34" w:rsidRPr="007606DF" w:rsidRDefault="00311F34" w:rsidP="00311F34">
      <w:pPr>
        <w:pStyle w:val="ListParagraph"/>
        <w:numPr>
          <w:ilvl w:val="0"/>
          <w:numId w:val="15"/>
        </w:numPr>
        <w:ind w:left="1440"/>
        <w:rPr>
          <w:rFonts w:cstheme="minorHAnsi"/>
        </w:rPr>
      </w:pPr>
      <w:r w:rsidRPr="007606DF">
        <w:rPr>
          <w:rFonts w:cstheme="minorHAnsi"/>
        </w:rPr>
        <w:t>On time for work each day</w:t>
      </w:r>
    </w:p>
    <w:p w14:paraId="2B66161B" w14:textId="77777777" w:rsidR="00311F34" w:rsidRPr="007606DF" w:rsidRDefault="00311F34" w:rsidP="00311F34">
      <w:pPr>
        <w:pStyle w:val="ListParagraph"/>
        <w:numPr>
          <w:ilvl w:val="0"/>
          <w:numId w:val="15"/>
        </w:numPr>
        <w:ind w:left="1440"/>
        <w:rPr>
          <w:rFonts w:cstheme="minorHAnsi"/>
        </w:rPr>
      </w:pPr>
      <w:r w:rsidRPr="007606DF">
        <w:rPr>
          <w:rFonts w:cstheme="minorHAnsi"/>
        </w:rPr>
        <w:t>Willing to work extra days as necessary</w:t>
      </w:r>
    </w:p>
    <w:p w14:paraId="066ACEBF" w14:textId="77777777" w:rsidR="00311F34" w:rsidRPr="007606DF" w:rsidRDefault="00311F34" w:rsidP="00311F34">
      <w:pPr>
        <w:pStyle w:val="ListParagraph"/>
        <w:numPr>
          <w:ilvl w:val="0"/>
          <w:numId w:val="15"/>
        </w:numPr>
        <w:ind w:left="1440"/>
        <w:rPr>
          <w:rFonts w:cstheme="minorHAnsi"/>
        </w:rPr>
      </w:pPr>
      <w:r w:rsidRPr="007606DF">
        <w:rPr>
          <w:rFonts w:cstheme="minorHAnsi"/>
        </w:rPr>
        <w:t>Obtain permission for time or days off when necessary</w:t>
      </w:r>
    </w:p>
    <w:p w14:paraId="4A8A2D0F" w14:textId="77777777" w:rsidR="00311F34" w:rsidRDefault="00311F34" w:rsidP="00311F34">
      <w:pPr>
        <w:rPr>
          <w:rFonts w:cstheme="minorHAnsi"/>
        </w:rPr>
      </w:pPr>
    </w:p>
    <w:p w14:paraId="31EF70B7" w14:textId="77777777" w:rsidR="00311F34" w:rsidRDefault="00311F34" w:rsidP="00311F34">
      <w:pPr>
        <w:rPr>
          <w:rFonts w:cstheme="minorHAnsi"/>
        </w:rPr>
      </w:pPr>
    </w:p>
    <w:p w14:paraId="49C3F545" w14:textId="77777777" w:rsidR="00311F34" w:rsidRDefault="00311F34" w:rsidP="00311F34">
      <w:pPr>
        <w:rPr>
          <w:rFonts w:cstheme="minorHAnsi"/>
        </w:rPr>
      </w:pPr>
    </w:p>
    <w:p w14:paraId="7DA53B45" w14:textId="77777777" w:rsidR="00311F34" w:rsidRDefault="00311F34" w:rsidP="00311F34">
      <w:pPr>
        <w:rPr>
          <w:rFonts w:cstheme="minorHAnsi"/>
        </w:rPr>
      </w:pPr>
    </w:p>
    <w:p w14:paraId="46DFB2CA" w14:textId="77777777" w:rsidR="00311F34" w:rsidRPr="007606DF" w:rsidRDefault="00311F34" w:rsidP="00311F34">
      <w:pPr>
        <w:rPr>
          <w:rFonts w:cstheme="minorHAnsi"/>
        </w:rPr>
      </w:pPr>
      <w:r w:rsidRPr="007606DF">
        <w:rPr>
          <w:rFonts w:cstheme="minorHAnsi"/>
        </w:rPr>
        <w:t>The company reserves the right to modify this job description as business needs require.</w:t>
      </w:r>
    </w:p>
    <w:p w14:paraId="0EDAB871" w14:textId="77777777" w:rsidR="00311F34" w:rsidRPr="007606DF" w:rsidRDefault="00311F34" w:rsidP="00311F34">
      <w:pPr>
        <w:rPr>
          <w:rFonts w:cstheme="minorHAnsi"/>
        </w:rPr>
      </w:pPr>
      <w:r w:rsidRPr="007606DF">
        <w:rPr>
          <w:rFonts w:cstheme="minorHAnsi"/>
        </w:rPr>
        <w:t xml:space="preserve">I have received a copy of this policy for my record and have read and understood this policy in its entirety. I understand that my employment is at-will and that nothing in this document creates a contract of employment of any kind. </w:t>
      </w:r>
      <w:r w:rsidRPr="007606DF">
        <w:rPr>
          <w:rFonts w:cstheme="minorHAnsi"/>
        </w:rPr>
        <w:br/>
      </w:r>
    </w:p>
    <w:p w14:paraId="3C771C09" w14:textId="4715F81E" w:rsidR="00790094" w:rsidRDefault="00311F34">
      <w:r w:rsidRPr="007606DF">
        <w:rPr>
          <w:rFonts w:cstheme="minorHAnsi"/>
        </w:rPr>
        <w:t>____________________________   __________            ____________________________   __________                    Employee Signature</w:t>
      </w:r>
      <w:r w:rsidRPr="007606DF">
        <w:rPr>
          <w:rFonts w:cstheme="minorHAnsi"/>
        </w:rPr>
        <w:tab/>
      </w:r>
      <w:r w:rsidRPr="007606DF">
        <w:rPr>
          <w:rFonts w:cstheme="minorHAnsi"/>
        </w:rPr>
        <w:tab/>
        <w:t xml:space="preserve">       Date</w:t>
      </w:r>
      <w:r w:rsidRPr="007606DF">
        <w:rPr>
          <w:rFonts w:cstheme="minorHAnsi"/>
        </w:rPr>
        <w:tab/>
        <w:t xml:space="preserve">            Management</w:t>
      </w:r>
      <w:r w:rsidRPr="007606DF">
        <w:rPr>
          <w:rFonts w:cstheme="minorHAnsi"/>
        </w:rPr>
        <w:tab/>
      </w:r>
      <w:r w:rsidRPr="007606DF">
        <w:rPr>
          <w:rFonts w:cstheme="minorHAnsi"/>
        </w:rPr>
        <w:tab/>
      </w:r>
      <w:r w:rsidRPr="007606DF">
        <w:rPr>
          <w:rFonts w:cstheme="minorHAnsi"/>
        </w:rPr>
        <w:tab/>
        <w:t xml:space="preserve">     Date</w:t>
      </w:r>
      <w:bookmarkStart w:id="0" w:name="_GoBack"/>
      <w:bookmarkEnd w:id="0"/>
    </w:p>
    <w:sectPr w:rsidR="00790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F42D0"/>
    <w:multiLevelType w:val="hybridMultilevel"/>
    <w:tmpl w:val="C8F6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A55A7"/>
    <w:multiLevelType w:val="hybridMultilevel"/>
    <w:tmpl w:val="429CD7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E62B8"/>
    <w:multiLevelType w:val="hybridMultilevel"/>
    <w:tmpl w:val="0B2CFB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059D3"/>
    <w:multiLevelType w:val="hybridMultilevel"/>
    <w:tmpl w:val="44665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E7B10"/>
    <w:multiLevelType w:val="hybridMultilevel"/>
    <w:tmpl w:val="9326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A23E9"/>
    <w:multiLevelType w:val="hybridMultilevel"/>
    <w:tmpl w:val="58BC7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F20AD"/>
    <w:multiLevelType w:val="hybridMultilevel"/>
    <w:tmpl w:val="B9F81914"/>
    <w:lvl w:ilvl="0" w:tplc="6342428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44C98"/>
    <w:multiLevelType w:val="hybridMultilevel"/>
    <w:tmpl w:val="4E72CBB8"/>
    <w:lvl w:ilvl="0" w:tplc="6342428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80235"/>
    <w:multiLevelType w:val="hybridMultilevel"/>
    <w:tmpl w:val="E5D4B5F4"/>
    <w:lvl w:ilvl="0" w:tplc="6342428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3B56C5"/>
    <w:multiLevelType w:val="hybridMultilevel"/>
    <w:tmpl w:val="9156152C"/>
    <w:lvl w:ilvl="0" w:tplc="6342428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993B25"/>
    <w:multiLevelType w:val="hybridMultilevel"/>
    <w:tmpl w:val="8868696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F3D1378"/>
    <w:multiLevelType w:val="hybridMultilevel"/>
    <w:tmpl w:val="0A2235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F2D6DA2"/>
    <w:multiLevelType w:val="hybridMultilevel"/>
    <w:tmpl w:val="F174B8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1AC1D89"/>
    <w:multiLevelType w:val="hybridMultilevel"/>
    <w:tmpl w:val="86F4DE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6B3F14"/>
    <w:multiLevelType w:val="hybridMultilevel"/>
    <w:tmpl w:val="3A4E2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6"/>
  </w:num>
  <w:num w:numId="3">
    <w:abstractNumId w:val="4"/>
  </w:num>
  <w:num w:numId="4">
    <w:abstractNumId w:val="9"/>
  </w:num>
  <w:num w:numId="5">
    <w:abstractNumId w:val="3"/>
  </w:num>
  <w:num w:numId="6">
    <w:abstractNumId w:val="5"/>
  </w:num>
  <w:num w:numId="7">
    <w:abstractNumId w:val="8"/>
  </w:num>
  <w:num w:numId="8">
    <w:abstractNumId w:val="7"/>
  </w:num>
  <w:num w:numId="9">
    <w:abstractNumId w:val="0"/>
  </w:num>
  <w:num w:numId="10">
    <w:abstractNumId w:val="13"/>
  </w:num>
  <w:num w:numId="11">
    <w:abstractNumId w:val="1"/>
  </w:num>
  <w:num w:numId="12">
    <w:abstractNumId w:val="10"/>
  </w:num>
  <w:num w:numId="13">
    <w:abstractNumId w:val="14"/>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tDQyNrcwM7IwMDNR0lEKTi0uzszPAykwrAUAuG4pTiwAAAA="/>
  </w:docVars>
  <w:rsids>
    <w:rsidRoot w:val="00311F34"/>
    <w:rsid w:val="00311F34"/>
    <w:rsid w:val="00790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D9A8E"/>
  <w15:chartTrackingRefBased/>
  <w15:docId w15:val="{A7E4101D-8787-4702-98F4-2A452182B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F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311F34"/>
    <w:pPr>
      <w:spacing w:before="40" w:line="288" w:lineRule="auto"/>
      <w:ind w:left="720"/>
      <w:contextualSpacing/>
    </w:pPr>
    <w:rPr>
      <w:kern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avidson</dc:creator>
  <cp:keywords/>
  <dc:description/>
  <cp:lastModifiedBy>Mike Davidson</cp:lastModifiedBy>
  <cp:revision>1</cp:revision>
  <dcterms:created xsi:type="dcterms:W3CDTF">2019-06-28T18:13:00Z</dcterms:created>
  <dcterms:modified xsi:type="dcterms:W3CDTF">2019-06-28T18:14:00Z</dcterms:modified>
</cp:coreProperties>
</file>